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87DAE4" w14:textId="6C975F1C" w:rsidR="008804E6" w:rsidRDefault="008D1AA7">
      <w:r>
        <w:t>Welcome to your final project. In this project, you will be required to perform data analytics on your dataset, do your research, present</w:t>
      </w:r>
      <w:r w:rsidR="00281CBA">
        <w:t>,</w:t>
      </w:r>
      <w:r>
        <w:t xml:space="preserve"> and summarize your findings in a structured dashboard </w:t>
      </w:r>
      <w:r w:rsidR="00281CBA">
        <w:t>format</w:t>
      </w:r>
      <w:r>
        <w:t>.</w:t>
      </w:r>
      <w:r w:rsidR="00281CBA">
        <w:t xml:space="preserve"> At the end of the project, you are to submit your work in a ppt file.</w:t>
      </w:r>
    </w:p>
    <w:p w14:paraId="492C81A5" w14:textId="4B76664A" w:rsidR="008D1AA7" w:rsidRDefault="008D1AA7"/>
    <w:p w14:paraId="183F0C70" w14:textId="5CD0BFFB" w:rsidR="008D1AA7" w:rsidRPr="00281CBA" w:rsidRDefault="008D1AA7">
      <w:pPr>
        <w:rPr>
          <w:sz w:val="28"/>
          <w:szCs w:val="28"/>
        </w:rPr>
      </w:pPr>
      <w:r w:rsidRPr="00281CBA">
        <w:rPr>
          <w:sz w:val="28"/>
          <w:szCs w:val="28"/>
        </w:rPr>
        <w:t>Project</w:t>
      </w:r>
      <w:r w:rsidR="00281CBA" w:rsidRPr="00281CBA">
        <w:rPr>
          <w:sz w:val="28"/>
          <w:szCs w:val="28"/>
        </w:rPr>
        <w:t xml:space="preserve"> 1</w:t>
      </w:r>
    </w:p>
    <w:p w14:paraId="29D1D94E" w14:textId="55D03625" w:rsidR="00D37F83" w:rsidRPr="00D37F83" w:rsidRDefault="00D37F83">
      <w:pPr>
        <w:rPr>
          <w:b/>
          <w:bCs/>
        </w:rPr>
      </w:pPr>
      <w:r w:rsidRPr="00D37F83">
        <w:rPr>
          <w:b/>
          <w:bCs/>
        </w:rPr>
        <w:t>Relationship between Oil companies Share Price and Oil Price</w:t>
      </w:r>
    </w:p>
    <w:p w14:paraId="2FBA156A" w14:textId="73C86B5B" w:rsidR="00D37F83" w:rsidRDefault="00D37F83">
      <w:r>
        <w:t xml:space="preserve">For this task, you will be required to outsource and download data from </w:t>
      </w:r>
      <w:r w:rsidRPr="00281CBA">
        <w:rPr>
          <w:b/>
          <w:bCs/>
        </w:rPr>
        <w:t>Yahoo Finance</w:t>
      </w:r>
      <w:r>
        <w:t xml:space="preserve">. The dataset you will be needing are those of oil companies (you are free to select </w:t>
      </w:r>
      <w:bookmarkStart w:id="0" w:name="_GoBack"/>
      <w:bookmarkEnd w:id="0"/>
      <w:r>
        <w:t>as many oil companies as you want to), analyze the data and compare it with the oil price for the same period, look for trends and report your findings in a dashboard.</w:t>
      </w:r>
    </w:p>
    <w:p w14:paraId="6ACB7BE4" w14:textId="1B5CC128" w:rsidR="00D37F83" w:rsidRDefault="00D37F83"/>
    <w:p w14:paraId="506AE197" w14:textId="4F61E4D0" w:rsidR="00D37F83" w:rsidRPr="00281CBA" w:rsidRDefault="00D37F83">
      <w:pPr>
        <w:rPr>
          <w:sz w:val="28"/>
          <w:szCs w:val="28"/>
        </w:rPr>
      </w:pPr>
      <w:r w:rsidRPr="00281CBA">
        <w:rPr>
          <w:sz w:val="28"/>
          <w:szCs w:val="28"/>
        </w:rPr>
        <w:t>Project 2</w:t>
      </w:r>
    </w:p>
    <w:p w14:paraId="7993D73A" w14:textId="3D287BDB" w:rsidR="00281CBA" w:rsidRPr="00281CBA" w:rsidRDefault="00281CBA">
      <w:pPr>
        <w:rPr>
          <w:b/>
          <w:bCs/>
        </w:rPr>
      </w:pPr>
      <w:r w:rsidRPr="00281CBA">
        <w:rPr>
          <w:b/>
          <w:bCs/>
        </w:rPr>
        <w:t>Personal Work</w:t>
      </w:r>
    </w:p>
    <w:p w14:paraId="7FA9D515" w14:textId="47650417" w:rsidR="00D37F83" w:rsidRDefault="00D37F83">
      <w:r>
        <w:t>Using what you have been taught, choose a topic that falls within the oil and gas industry, write a short story with data and report your findings in a dashboard, you are free to pick any topic that crosses your mind. Examples of things you might want to touch:</w:t>
      </w:r>
    </w:p>
    <w:p w14:paraId="095ACD76" w14:textId="10726F69" w:rsidR="00D37F83" w:rsidRDefault="00D37F83" w:rsidP="00281CBA">
      <w:pPr>
        <w:pStyle w:val="ListParagraph"/>
        <w:numPr>
          <w:ilvl w:val="0"/>
          <w:numId w:val="1"/>
        </w:numPr>
      </w:pPr>
      <w:r>
        <w:t>Relationship between Energy Consumption and Emissions.</w:t>
      </w:r>
    </w:p>
    <w:p w14:paraId="1128D97A" w14:textId="604A9212" w:rsidR="00D37F83" w:rsidRDefault="00D37F83" w:rsidP="00281CBA">
      <w:pPr>
        <w:pStyle w:val="ListParagraph"/>
        <w:numPr>
          <w:ilvl w:val="0"/>
          <w:numId w:val="1"/>
        </w:numPr>
      </w:pPr>
      <w:r>
        <w:t xml:space="preserve">Global trends </w:t>
      </w:r>
      <w:r w:rsidR="00281CBA">
        <w:t>in</w:t>
      </w:r>
      <w:r>
        <w:t xml:space="preserve"> oil price.</w:t>
      </w:r>
    </w:p>
    <w:p w14:paraId="5BFE6C7D" w14:textId="639880BE" w:rsidR="00D37F83" w:rsidRDefault="00D37F83" w:rsidP="00281CBA">
      <w:pPr>
        <w:pStyle w:val="ListParagraph"/>
        <w:numPr>
          <w:ilvl w:val="0"/>
          <w:numId w:val="1"/>
        </w:numPr>
      </w:pPr>
      <w:r>
        <w:t>Effect of Corona Virus on energy consumption.</w:t>
      </w:r>
    </w:p>
    <w:p w14:paraId="64927167" w14:textId="245D15B3" w:rsidR="00D37F83" w:rsidRDefault="00D37F83">
      <w:r>
        <w:t xml:space="preserve">Find attached the </w:t>
      </w:r>
      <w:r w:rsidRPr="00281CBA">
        <w:rPr>
          <w:b/>
          <w:bCs/>
        </w:rPr>
        <w:t xml:space="preserve">excel </w:t>
      </w:r>
      <w:r>
        <w:t>file below containing some data to play with. Do not limit yourself to this dataset, please use google to find appropriate resources</w:t>
      </w:r>
      <w:r w:rsidR="00281CBA">
        <w:t xml:space="preserve"> that can aid you in your project. Also, please note that your topic should not be complex. You can use the attached </w:t>
      </w:r>
      <w:r w:rsidR="00281CBA" w:rsidRPr="00281CBA">
        <w:rPr>
          <w:b/>
          <w:bCs/>
        </w:rPr>
        <w:t>pdf</w:t>
      </w:r>
      <w:r w:rsidR="00281CBA">
        <w:t xml:space="preserve"> file as a guide to what you might do.</w:t>
      </w:r>
    </w:p>
    <w:sectPr w:rsidR="00D37F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B462D8"/>
    <w:multiLevelType w:val="hybridMultilevel"/>
    <w:tmpl w:val="665A20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NDU1MzUxNjEyNTZQ0lEKTi0uzszPAykwqgUAz8TJXywAAAA="/>
  </w:docVars>
  <w:rsids>
    <w:rsidRoot w:val="00E559C5"/>
    <w:rsid w:val="00281CBA"/>
    <w:rsid w:val="008745C1"/>
    <w:rsid w:val="008804E6"/>
    <w:rsid w:val="008D1AA7"/>
    <w:rsid w:val="00D37F83"/>
    <w:rsid w:val="00E559C5"/>
    <w:rsid w:val="00F52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D5ADA"/>
  <w15:chartTrackingRefBased/>
  <w15:docId w15:val="{E43B4FA3-CF09-4900-9907-715FC9DB7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C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nwosu</dc:creator>
  <cp:keywords/>
  <dc:description/>
  <cp:lastModifiedBy>paul nwosu</cp:lastModifiedBy>
  <cp:revision>3</cp:revision>
  <dcterms:created xsi:type="dcterms:W3CDTF">2020-11-25T16:32:00Z</dcterms:created>
  <dcterms:modified xsi:type="dcterms:W3CDTF">2020-11-25T19:22:00Z</dcterms:modified>
</cp:coreProperties>
</file>